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Team,</w:t>
      </w:r>
    </w:p>
    <w:p>
      <w:pPr>
        <w:pStyle w:val="BodyText"/>
      </w:pPr>
      <w:r>
        <w:t xml:space="preserve">I am writing to express my enthusiasm for the Computer Engineer position at [Company Name] in Uzbekistan Tashkent. As a dedicated and skilled professional with a passion for technology, I am eager to contribute my expertise in software development, system design, and innovative problem-solving to support your organization’s mission of advancing technological excellence in one of Central Asia’s most dynamic cities.</w:t>
      </w:r>
    </w:p>
    <w:bookmarkStart w:id="20" w:name="why-i-am-a-strong-candidate"/>
    <w:p>
      <w:pPr>
        <w:pStyle w:val="Heading2"/>
      </w:pPr>
      <w:r>
        <w:t xml:space="preserve">Why I Am a Strong Candidate</w:t>
      </w:r>
    </w:p>
    <w:p>
      <w:pPr>
        <w:pStyle w:val="FirstParagraph"/>
      </w:pPr>
      <w:r>
        <w:t xml:space="preserve">With a degree in Computer Engineering and over [X years] of hands-on experience in the field, I have developed a robust foundation in both theoretical and practical aspects of technology. My career has focused on designing, developing, and optimizing software systems that drive efficiency and innovation. From coding complex algorithms to managing large-scale IT infrastructure, I have consistently demonstrated my ability to deliver solutions that align with business objectives.</w:t>
      </w:r>
    </w:p>
    <w:p>
      <w:pPr>
        <w:pStyle w:val="BodyText"/>
      </w:pPr>
      <w:r>
        <w:t xml:space="preserve">As a Computer Engineer, I specialize in [list key skills: e.g., full-stack development, cloud computing, AI/ML integration, cybersecurity]. For example, during my tenure at [Previous Company], I led the development of a scalable web application that reduced operational costs by 30% and improved user engagement by 45%. This project required collaboration with cross-functional teams to ensure seamless integration with existing systems while adhering to strict deadlines. My ability to balance technical precision with creative thinking has always been a cornerstone of my work.</w:t>
      </w:r>
    </w:p>
    <w:p>
      <w:pPr>
        <w:pStyle w:val="BodyText"/>
      </w:pPr>
      <w:r>
        <w:t xml:space="preserve">Furthermore, I am proficient in programming languages such as Python, Java, and C++, as well as frameworks like React and Node.js. My experience with cloud platforms (AWS, Azure) and DevOps tools (Docker, Kubernetes) has enabled me to streamline deployment processes and enhance system reliability. I am also deeply interested in emerging technologies like machine learning and IoT, which I believe will play a critical role in shaping the future of Uzbekistan Tashkent’s tech industry.</w:t>
      </w:r>
    </w:p>
    <w:bookmarkEnd w:id="20"/>
    <w:bookmarkStart w:id="21" w:name="X25ba5c3501bce2849501f134d89044068627516"/>
    <w:p>
      <w:pPr>
        <w:pStyle w:val="Heading2"/>
      </w:pPr>
      <w:r>
        <w:t xml:space="preserve">Why Uzbekistan Tashkent? A City of Opportunity</w:t>
      </w:r>
    </w:p>
    <w:p>
      <w:pPr>
        <w:pStyle w:val="FirstParagraph"/>
      </w:pPr>
      <w:r>
        <w:t xml:space="preserve">Uzbekistan Tashkent has emerged as a hub for innovation and economic growth, with its strategic location and government initiatives to boost the tech sector. I am particularly inspired by the city’s commitment to digital transformation, which aligns perfectly with my professional goals. Working in Uzbekistan Tashkent would allow me to contribute to projects that have a tangible impact on society while being part of a vibrant community of engineers and entrepreneurs.</w:t>
      </w:r>
    </w:p>
    <w:p>
      <w:pPr>
        <w:pStyle w:val="BodyText"/>
      </w:pPr>
      <w:r>
        <w:t xml:space="preserve">What draws me most to Tashkent is its unique blend of tradition and modernity. The city’s rapid technological advancements, coupled with a growing startup ecosystem, present countless opportunities for professionals like myself to collaborate on groundbreaking initiatives. Whether it’s developing smart city solutions or advancing AI-driven applications, I am eager to leverage my skills to support the region’s digital evolution.</w:t>
      </w:r>
    </w:p>
    <w:p>
      <w:pPr>
        <w:pStyle w:val="BodyText"/>
      </w:pPr>
      <w:r>
        <w:t xml:space="preserve">Additionally, Uzbekistan Tashkent offers a diverse cultural environment where global and local perspectives intersect. This diversity fosters creativity and innovation, which are essential for solving complex engineering challenges. I am confident that working in this environment will not only expand my technical expertise but also deepen my understanding of how technology can address real-world problems in a culturally rich context.</w:t>
      </w:r>
    </w:p>
    <w:bookmarkEnd w:id="21"/>
    <w:bookmarkStart w:id="22" w:name="my-commitment-to-excellence"/>
    <w:p>
      <w:pPr>
        <w:pStyle w:val="Heading2"/>
      </w:pPr>
      <w:r>
        <w:t xml:space="preserve">My Commitment to Excellence</w:t>
      </w:r>
    </w:p>
    <w:p>
      <w:pPr>
        <w:pStyle w:val="FirstParagraph"/>
      </w:pPr>
      <w:r>
        <w:t xml:space="preserve">Throughout my career, I have prioritized continuous learning and professional growth. I stay updated with the latest trends in computer engineering through certifications, workshops, and industry conferences. For instance, I recently completed a course on AI ethics and its implications for software development, which reinforced my belief in building technology that is both innovative and socially responsible.</w:t>
      </w:r>
    </w:p>
    <w:p>
      <w:pPr>
        <w:pStyle w:val="BodyText"/>
      </w:pPr>
      <w:r>
        <w:t xml:space="preserve">My approach to problem-solving is rooted in collaboration and attention to detail. I thrive in team environments where diverse ideas are valued, and I am always open to feedback that helps refine my work. I also take pride in mentoring junior engineers, sharing knowledge, and fostering a culture of excellence. These qualities have consistently made me an asset to any organization.</w:t>
      </w:r>
    </w:p>
    <w:bookmarkEnd w:id="22"/>
    <w:bookmarkStart w:id="23" w:name="conclusion"/>
    <w:p>
      <w:pPr>
        <w:pStyle w:val="Heading2"/>
      </w:pPr>
      <w:r>
        <w:t xml:space="preserve">Conclusion</w:t>
      </w:r>
    </w:p>
    <w:p>
      <w:pPr>
        <w:pStyle w:val="FirstParagraph"/>
      </w:pPr>
      <w:r>
        <w:t xml:space="preserve">In conclusion, I am excited about the opportunity to join [Company Name] as a Computer Engineer in Uzbekistan Tashkent. My technical expertise, passion for innovation, and alignment with the city’s vision for technological progress make me a strong candidate for this role. I am eager to contribute my skills to your team and help drive meaningful projects that shape the future of technology in Uzbekistan.</w:t>
      </w:r>
    </w:p>
    <w:p>
      <w:pPr>
        <w:pStyle w:val="BodyText"/>
      </w:pPr>
      <w:r>
        <w:t xml:space="preserve">Thank you for considering my application. I would welcome the opportunity to discuss how my background and aspirations align with your needs. Please feel free to contact me at [Phone Number] or [Email Address] at your earliest convenience.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5-12-10T01:48:27Z</dcterms:created>
  <dcterms:modified xsi:type="dcterms:W3CDTF">2025-12-10T01:48:27Z</dcterms:modified>
</cp:coreProperties>
</file>

<file path=docProps/custom.xml><?xml version="1.0" encoding="utf-8"?>
<Properties xmlns="http://schemas.openxmlformats.org/officeDocument/2006/custom-properties" xmlns:vt="http://schemas.openxmlformats.org/officeDocument/2006/docPropsVTypes"/>
</file>